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5A29AC" w14:textId="00BA2F69" w:rsidR="00334124" w:rsidRPr="000E10D2" w:rsidRDefault="00334124" w:rsidP="00334124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0E10D2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C11A58" w:rsidRPr="000E10D2">
        <w:rPr>
          <w:rFonts w:cs="Simplified Arabic" w:hint="cs"/>
          <w:b/>
          <w:bCs/>
          <w:sz w:val="32"/>
          <w:szCs w:val="32"/>
          <w:rtl/>
        </w:rPr>
        <w:t>انخفاض</w:t>
      </w:r>
      <w:r w:rsidR="00F96AE3" w:rsidRPr="000E10D2">
        <w:rPr>
          <w:rFonts w:cs="Simplified Arabic" w:hint="cs"/>
          <w:b/>
          <w:bCs/>
          <w:sz w:val="32"/>
          <w:szCs w:val="32"/>
          <w:rtl/>
        </w:rPr>
        <w:t xml:space="preserve"> مؤشر الرقم القياسي لأسعار المستهلك </w:t>
      </w:r>
      <w:r w:rsidRPr="000E10D2">
        <w:rPr>
          <w:rFonts w:cs="Simplified Arabic" w:hint="cs"/>
          <w:b/>
          <w:bCs/>
          <w:sz w:val="32"/>
          <w:szCs w:val="32"/>
          <w:rtl/>
        </w:rPr>
        <w:t xml:space="preserve">"جدول غلاء المعيشة" </w:t>
      </w:r>
    </w:p>
    <w:p w14:paraId="5A5E1237" w14:textId="77777777" w:rsidR="00334124" w:rsidRPr="000E10D2" w:rsidRDefault="00F96AE3" w:rsidP="00334124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0E10D2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C11A58" w:rsidRPr="000E10D2">
        <w:rPr>
          <w:rFonts w:cs="Simplified Arabic" w:hint="cs"/>
          <w:b/>
          <w:bCs/>
          <w:sz w:val="32"/>
          <w:szCs w:val="32"/>
          <w:rtl/>
        </w:rPr>
        <w:t>أيار</w:t>
      </w:r>
      <w:r w:rsidR="00334124" w:rsidRPr="000E10D2">
        <w:rPr>
          <w:rFonts w:cs="Simplified Arabic" w:hint="cs"/>
          <w:b/>
          <w:bCs/>
          <w:sz w:val="32"/>
          <w:szCs w:val="32"/>
          <w:rtl/>
        </w:rPr>
        <w:t>، 05/</w:t>
      </w:r>
      <w:r w:rsidRPr="000E10D2">
        <w:rPr>
          <w:rFonts w:cs="Simplified Arabic" w:hint="cs"/>
          <w:b/>
          <w:bCs/>
          <w:sz w:val="32"/>
          <w:szCs w:val="32"/>
          <w:rtl/>
        </w:rPr>
        <w:t xml:space="preserve">2023 نتيجة </w:t>
      </w:r>
      <w:r w:rsidR="00C11A58" w:rsidRPr="000E10D2">
        <w:rPr>
          <w:rFonts w:cs="Simplified Arabic" w:hint="cs"/>
          <w:b/>
          <w:bCs/>
          <w:sz w:val="32"/>
          <w:szCs w:val="32"/>
          <w:rtl/>
        </w:rPr>
        <w:t>لانخفاض</w:t>
      </w:r>
      <w:r w:rsidRPr="000E10D2">
        <w:rPr>
          <w:rFonts w:cs="Simplified Arabic" w:hint="cs"/>
          <w:b/>
          <w:bCs/>
          <w:sz w:val="32"/>
          <w:szCs w:val="32"/>
          <w:rtl/>
        </w:rPr>
        <w:t xml:space="preserve"> أسعار </w:t>
      </w:r>
      <w:r w:rsidR="00294C46" w:rsidRPr="000E10D2">
        <w:rPr>
          <w:rFonts w:cs="Simplified Arabic" w:hint="cs"/>
          <w:b/>
          <w:bCs/>
          <w:sz w:val="32"/>
          <w:szCs w:val="32"/>
          <w:rtl/>
        </w:rPr>
        <w:t xml:space="preserve">الخضروات </w:t>
      </w:r>
      <w:r w:rsidR="009D1442" w:rsidRPr="000E10D2">
        <w:rPr>
          <w:rFonts w:cs="Simplified Arabic" w:hint="cs"/>
          <w:b/>
          <w:bCs/>
          <w:sz w:val="32"/>
          <w:szCs w:val="32"/>
          <w:rtl/>
        </w:rPr>
        <w:t>الطازجة و</w:t>
      </w:r>
      <w:r w:rsidR="00294C46" w:rsidRPr="000E10D2">
        <w:rPr>
          <w:rFonts w:cs="Simplified Arabic" w:hint="cs"/>
          <w:b/>
          <w:bCs/>
          <w:sz w:val="32"/>
          <w:szCs w:val="32"/>
          <w:rtl/>
        </w:rPr>
        <w:t xml:space="preserve">المجففة </w:t>
      </w:r>
    </w:p>
    <w:p w14:paraId="03BF2CAC" w14:textId="0E57D39E" w:rsidR="003421C1" w:rsidRPr="000E10D2" w:rsidRDefault="00294C46" w:rsidP="00334124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0E10D2">
        <w:rPr>
          <w:rFonts w:cs="Simplified Arabic" w:hint="cs"/>
          <w:b/>
          <w:bCs/>
          <w:sz w:val="32"/>
          <w:szCs w:val="32"/>
          <w:rtl/>
        </w:rPr>
        <w:t xml:space="preserve">والبيض والبطاطا </w:t>
      </w:r>
      <w:r w:rsidR="001371B2" w:rsidRPr="000E10D2">
        <w:rPr>
          <w:rFonts w:cs="Simplified Arabic" w:hint="cs"/>
          <w:b/>
          <w:bCs/>
          <w:sz w:val="32"/>
          <w:szCs w:val="32"/>
          <w:rtl/>
        </w:rPr>
        <w:t>والدجاج</w:t>
      </w:r>
    </w:p>
    <w:p w14:paraId="582186D1" w14:textId="77777777" w:rsidR="003421C1" w:rsidRPr="00771268" w:rsidRDefault="003421C1" w:rsidP="003421C1">
      <w:pPr>
        <w:jc w:val="both"/>
        <w:rPr>
          <w:rFonts w:cs="Simplified Arabic"/>
          <w:sz w:val="16"/>
          <w:szCs w:val="16"/>
        </w:rPr>
      </w:pPr>
    </w:p>
    <w:p w14:paraId="193DF2F2" w14:textId="2DD931C0" w:rsidR="003421C1" w:rsidRPr="00334124" w:rsidRDefault="003421C1" w:rsidP="007856A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34124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AD4D65" w:rsidRPr="00334124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C11A58" w:rsidRPr="00334124">
        <w:rPr>
          <w:rFonts w:ascii="Simplified Arabic" w:hAnsi="Simplified Arabic" w:cs="Simplified Arabic"/>
          <w:sz w:val="26"/>
          <w:szCs w:val="26"/>
          <w:rtl/>
        </w:rPr>
        <w:t>أيار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334124">
        <w:rPr>
          <w:rFonts w:ascii="Simplified Arabic" w:hAnsi="Simplified Arabic" w:cs="Simplified Arabic"/>
          <w:sz w:val="26"/>
          <w:szCs w:val="26"/>
          <w:rtl/>
        </w:rPr>
        <w:t>2023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11A58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AD4D65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11A58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F96AE3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54670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C11A58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>26</w:t>
      </w:r>
      <w:r w:rsidR="00F96AE3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F96AE3"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C11A58" w:rsidRPr="00334124">
        <w:rPr>
          <w:rFonts w:ascii="Simplified Arabic" w:hAnsi="Simplified Arabic" w:cs="Simplified Arabic"/>
          <w:sz w:val="26"/>
          <w:szCs w:val="26"/>
          <w:rtl/>
        </w:rPr>
        <w:t>نيسان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94875" w:rsidRPr="00334124">
        <w:rPr>
          <w:rFonts w:ascii="Simplified Arabic" w:hAnsi="Simplified Arabic" w:cs="Simplified Arabic"/>
          <w:sz w:val="26"/>
          <w:szCs w:val="26"/>
          <w:rtl/>
        </w:rPr>
        <w:t>2023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نتيجة </w:t>
      </w:r>
      <w:r w:rsidR="00C11A58" w:rsidRPr="00334124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11A58" w:rsidRPr="00334124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16.93%، وأسعار البيض بمقدار 6.47%، وأسعار البطاطا بمقدار 6.39%، وأسعار الخضروات الطازجة بمقدار 5.98%، و</w:t>
      </w:r>
      <w:r w:rsidR="00154670" w:rsidRPr="00334124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</w:t>
      </w:r>
      <w:r w:rsidR="00C11A58" w:rsidRPr="00334124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="00154670"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11A58" w:rsidRPr="00334124">
        <w:rPr>
          <w:rFonts w:ascii="Simplified Arabic" w:hAnsi="Simplified Arabic" w:cs="Simplified Arabic"/>
          <w:sz w:val="26"/>
          <w:szCs w:val="26"/>
          <w:rtl/>
        </w:rPr>
        <w:t>3.70</w:t>
      </w:r>
      <w:r w:rsidR="00154670" w:rsidRPr="00334124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8C5F1E" w:rsidRPr="00334124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C11A58" w:rsidRPr="00334124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8C5F1E"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11A58" w:rsidRPr="00334124">
        <w:rPr>
          <w:rFonts w:ascii="Simplified Arabic" w:hAnsi="Simplified Arabic" w:cs="Simplified Arabic"/>
          <w:sz w:val="26"/>
          <w:szCs w:val="26"/>
          <w:rtl/>
        </w:rPr>
        <w:t>أسعار الفواكه الطازجة بنسبة 3.59%، وأسعار اللحوم الطازجة بنسبة 1.03%</w:t>
      </w:r>
      <w:r w:rsidR="00627589" w:rsidRPr="0033412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E10521C" w14:textId="77777777" w:rsidR="00D43999" w:rsidRPr="00334124" w:rsidRDefault="00D43999" w:rsidP="00D43999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AD13707" w14:textId="5688FE67" w:rsidR="003421C1" w:rsidRPr="00334124" w:rsidRDefault="00047FED" w:rsidP="00142DF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وكان </w:t>
      </w:r>
      <w:r w:rsidR="009D1442" w:rsidRPr="00334124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أسعار بعض السلع الأ</w:t>
      </w:r>
      <w:r w:rsidR="009C5B8D" w:rsidRPr="00334124">
        <w:rPr>
          <w:rFonts w:ascii="Simplified Arabic" w:hAnsi="Simplified Arabic" w:cs="Simplified Arabic"/>
          <w:sz w:val="26"/>
          <w:szCs w:val="26"/>
          <w:rtl/>
        </w:rPr>
        <w:t xml:space="preserve">ساسية الأثر الأكبر في </w:t>
      </w:r>
      <w:r w:rsidR="009D1442" w:rsidRPr="00334124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9C5B8D" w:rsidRPr="00334124">
        <w:rPr>
          <w:rFonts w:ascii="Simplified Arabic" w:hAnsi="Simplified Arabic" w:cs="Simplified Arabic"/>
          <w:sz w:val="26"/>
          <w:szCs w:val="26"/>
          <w:rtl/>
        </w:rPr>
        <w:t xml:space="preserve"> هذا المؤشر اذ </w:t>
      </w:r>
      <w:r w:rsidR="009D1442" w:rsidRPr="00334124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3421C1" w:rsidRPr="00334124">
        <w:rPr>
          <w:rFonts w:ascii="Simplified Arabic" w:hAnsi="Simplified Arabic" w:cs="Simplified Arabic"/>
          <w:sz w:val="26"/>
          <w:szCs w:val="26"/>
          <w:rtl/>
        </w:rPr>
        <w:t xml:space="preserve"> أسعار</w:t>
      </w:r>
      <w:r w:rsidR="0070553B" w:rsidRPr="00334124">
        <w:rPr>
          <w:rFonts w:ascii="Simplified Arabic" w:hAnsi="Simplified Arabic" w:cs="Simplified Arabic"/>
          <w:sz w:val="26"/>
          <w:szCs w:val="26"/>
          <w:rtl/>
        </w:rPr>
        <w:t xml:space="preserve"> السلع الآتية</w:t>
      </w:r>
      <w:r w:rsidR="003421C1" w:rsidRPr="00334124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FF3411" w:rsidRPr="00334124">
        <w:rPr>
          <w:rFonts w:ascii="Simplified Arabic" w:hAnsi="Simplified Arabic" w:cs="Simplified Arabic"/>
          <w:sz w:val="26"/>
          <w:szCs w:val="26"/>
          <w:rtl/>
        </w:rPr>
        <w:t xml:space="preserve">البصل والبطاطا 3 شيقل/كغم لكل منهما، والبيض 18 شيقل/2كغم، والكوسا 5 شيقل/كغم، والفاصولياء الخضراء العريضة 10 شيقل/كغم، والملوخية 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>المفرطة 30 شيقل/كغم، والفلفل الأ</w:t>
      </w:r>
      <w:r w:rsidR="00FF3411" w:rsidRPr="00334124">
        <w:rPr>
          <w:rFonts w:ascii="Simplified Arabic" w:hAnsi="Simplified Arabic" w:cs="Simplified Arabic"/>
          <w:sz w:val="26"/>
          <w:szCs w:val="26"/>
          <w:rtl/>
        </w:rPr>
        <w:t xml:space="preserve">خضر الحار والخيار البلدي 6 شيقل/كغم لكل منهما، والدجاج 19 شيقل/كغم، </w:t>
      </w:r>
      <w:r w:rsidR="00866674" w:rsidRPr="00334124">
        <w:rPr>
          <w:rFonts w:ascii="Simplified Arabic" w:hAnsi="Simplified Arabic" w:cs="Simplified Arabic"/>
          <w:sz w:val="26"/>
          <w:szCs w:val="26"/>
          <w:rtl/>
        </w:rPr>
        <w:t>على الرغم م</w:t>
      </w:r>
      <w:bookmarkStart w:id="0" w:name="_GoBack"/>
      <w:bookmarkEnd w:id="0"/>
      <w:r w:rsidR="00866674" w:rsidRPr="00334124">
        <w:rPr>
          <w:rFonts w:ascii="Simplified Arabic" w:hAnsi="Simplified Arabic" w:cs="Simplified Arabic"/>
          <w:sz w:val="26"/>
          <w:szCs w:val="26"/>
          <w:rtl/>
        </w:rPr>
        <w:t xml:space="preserve">ن </w:t>
      </w:r>
      <w:r w:rsidR="00FF3411" w:rsidRPr="00334124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866674"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7AAF" w:rsidRPr="00334124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866674"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A8" w:rsidRPr="00334124">
        <w:rPr>
          <w:rFonts w:ascii="Simplified Arabic" w:hAnsi="Simplified Arabic" w:cs="Simplified Arabic"/>
          <w:sz w:val="26"/>
          <w:szCs w:val="26"/>
          <w:rtl/>
        </w:rPr>
        <w:t xml:space="preserve">السلع الآتية 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>لتبلغ بالمتوسط</w:t>
      </w:r>
      <w:r w:rsidR="002A4DA8" w:rsidRPr="00334124">
        <w:rPr>
          <w:rFonts w:ascii="Simplified Arabic" w:hAnsi="Simplified Arabic" w:cs="Simplified Arabic"/>
          <w:sz w:val="26"/>
          <w:szCs w:val="26"/>
          <w:rtl/>
        </w:rPr>
        <w:t>؛</w:t>
      </w:r>
      <w:r w:rsidR="00FF3411" w:rsidRPr="00334124">
        <w:rPr>
          <w:rFonts w:ascii="Simplified Arabic" w:hAnsi="Simplified Arabic" w:cs="Simplified Arabic"/>
          <w:sz w:val="26"/>
          <w:szCs w:val="26"/>
          <w:rtl/>
        </w:rPr>
        <w:t xml:space="preserve"> العنب الأبيض 16 شيقل/كغم، والمشمش الحموي 19 شيقل/كغم، والخوخ 11 شيقل/كغم، ولحم العجل 53 شيقل/كغم</w:t>
      </w:r>
      <w:r w:rsidR="00DC3C15" w:rsidRPr="0033412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738E0A2" w14:textId="77777777" w:rsidR="003421C1" w:rsidRPr="00334124" w:rsidRDefault="003421C1" w:rsidP="003421C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C0E7F91" w14:textId="5D18695F" w:rsidR="003421C1" w:rsidRPr="00334124" w:rsidRDefault="003421C1" w:rsidP="0080552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805523" w:rsidRPr="00334124">
        <w:rPr>
          <w:rFonts w:ascii="Simplified Arabic" w:hAnsi="Simplified Arabic" w:cs="Simplified Arabic"/>
          <w:sz w:val="26"/>
          <w:szCs w:val="26"/>
          <w:rtl/>
        </w:rPr>
        <w:t>أيار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334124">
        <w:rPr>
          <w:rFonts w:ascii="Simplified Arabic" w:hAnsi="Simplified Arabic" w:cs="Simplified Arabic"/>
          <w:sz w:val="26"/>
          <w:szCs w:val="26"/>
          <w:rtl/>
        </w:rPr>
        <w:t>2023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805523" w:rsidRPr="00334124">
        <w:rPr>
          <w:rFonts w:ascii="Simplified Arabic" w:hAnsi="Simplified Arabic" w:cs="Simplified Arabic"/>
          <w:sz w:val="26"/>
          <w:szCs w:val="26"/>
          <w:rtl/>
        </w:rPr>
        <w:t>أيار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334124">
        <w:rPr>
          <w:rFonts w:ascii="Simplified Arabic" w:hAnsi="Simplified Arabic" w:cs="Simplified Arabic"/>
          <w:sz w:val="26"/>
          <w:szCs w:val="26"/>
          <w:rtl/>
        </w:rPr>
        <w:t>2022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تشير البيانات إلى ارتفاع الرقم القياسي لأسعار المستهلك في فلسطين بنسبة </w:t>
      </w:r>
      <w:r w:rsidR="00154670" w:rsidRPr="00334124">
        <w:rPr>
          <w:rFonts w:ascii="Simplified Arabic" w:hAnsi="Simplified Arabic" w:cs="Simplified Arabic"/>
          <w:sz w:val="26"/>
          <w:szCs w:val="26"/>
          <w:rtl/>
        </w:rPr>
        <w:t>3.86</w:t>
      </w:r>
      <w:r w:rsidR="00F96AE3" w:rsidRPr="00334124">
        <w:rPr>
          <w:rFonts w:ascii="Simplified Arabic" w:hAnsi="Simplified Arabic" w:cs="Simplified Arabic"/>
          <w:sz w:val="26"/>
          <w:szCs w:val="26"/>
          <w:rtl/>
        </w:rPr>
        <w:t>%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334124">
        <w:rPr>
          <w:rFonts w:ascii="Simplified Arabic" w:hAnsi="Simplified Arabic" w:cs="Simplified Arabic"/>
          <w:sz w:val="26"/>
          <w:szCs w:val="26"/>
          <w:rtl/>
        </w:rPr>
        <w:t>(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154670" w:rsidRPr="00334124">
        <w:rPr>
          <w:rFonts w:ascii="Simplified Arabic" w:hAnsi="Simplified Arabic" w:cs="Simplified Arabic"/>
          <w:sz w:val="26"/>
          <w:szCs w:val="26"/>
          <w:rtl/>
        </w:rPr>
        <w:t>4.</w:t>
      </w:r>
      <w:r w:rsidR="00805523" w:rsidRPr="00334124">
        <w:rPr>
          <w:rFonts w:ascii="Simplified Arabic" w:hAnsi="Simplified Arabic" w:cs="Simplified Arabic"/>
          <w:sz w:val="26"/>
          <w:szCs w:val="26"/>
          <w:rtl/>
        </w:rPr>
        <w:t>33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334124">
        <w:rPr>
          <w:rFonts w:ascii="Simplified Arabic" w:hAnsi="Simplified Arabic" w:cs="Simplified Arabic"/>
          <w:sz w:val="26"/>
          <w:szCs w:val="26"/>
          <w:rtl/>
        </w:rPr>
        <w:t xml:space="preserve">في الضفة الغربية**،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805523" w:rsidRPr="00334124">
        <w:rPr>
          <w:rFonts w:ascii="Simplified Arabic" w:hAnsi="Simplified Arabic" w:cs="Simplified Arabic"/>
          <w:sz w:val="26"/>
          <w:szCs w:val="26"/>
          <w:rtl/>
        </w:rPr>
        <w:t>3.62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334124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594875" w:rsidRPr="00334124">
        <w:rPr>
          <w:rFonts w:ascii="Simplified Arabic" w:hAnsi="Simplified Arabic" w:cs="Simplified Arabic"/>
          <w:sz w:val="26"/>
          <w:szCs w:val="26"/>
        </w:rPr>
        <w:t>J1</w:t>
      </w:r>
      <w:r w:rsidR="00594875" w:rsidRPr="00334124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805523" w:rsidRPr="00334124">
        <w:rPr>
          <w:rFonts w:ascii="Simplified Arabic" w:hAnsi="Simplified Arabic" w:cs="Simplified Arabic"/>
          <w:sz w:val="26"/>
          <w:szCs w:val="26"/>
          <w:rtl/>
        </w:rPr>
        <w:t>2.51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="008658D6" w:rsidRPr="00334124">
        <w:rPr>
          <w:rFonts w:ascii="Simplified Arabic" w:hAnsi="Simplified Arabic" w:cs="Simplified Arabic"/>
          <w:sz w:val="26"/>
          <w:szCs w:val="26"/>
          <w:rtl/>
        </w:rPr>
        <w:t>)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727AE96" w14:textId="0911B977" w:rsidR="001371B2" w:rsidRPr="00334124" w:rsidRDefault="001371B2" w:rsidP="003421C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529107D" w14:textId="77777777" w:rsidR="003421C1" w:rsidRPr="00334124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334124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64BF2642" w14:textId="3A76DD7A" w:rsidR="000A6EE4" w:rsidRPr="00334124" w:rsidRDefault="0092351F" w:rsidP="000A6EE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334124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0A6EE4" w:rsidRPr="00334124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الضفة الغربية**:</w:t>
      </w:r>
    </w:p>
    <w:p w14:paraId="142B9A48" w14:textId="4619B329" w:rsidR="000A6EE4" w:rsidRPr="00334124" w:rsidRDefault="000A6EE4" w:rsidP="004C1CB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92351F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2351F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E048DB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>31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E048DB" w:rsidRPr="00334124">
        <w:rPr>
          <w:rFonts w:ascii="Simplified Arabic" w:hAnsi="Simplified Arabic" w:cs="Simplified Arabic"/>
          <w:sz w:val="26"/>
          <w:szCs w:val="26"/>
          <w:rtl/>
        </w:rPr>
        <w:t>أيار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E048DB" w:rsidRPr="00334124">
        <w:rPr>
          <w:rFonts w:ascii="Simplified Arabic" w:hAnsi="Simplified Arabic" w:cs="Simplified Arabic"/>
          <w:sz w:val="26"/>
          <w:szCs w:val="26"/>
          <w:rtl/>
        </w:rPr>
        <w:t>نيسان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2023، ويعزى ذلك الى </w:t>
      </w:r>
      <w:r w:rsidR="00E048DB" w:rsidRPr="00334124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048DB" w:rsidRPr="00334124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21.96%، وأسعار الدجاج الطازج بمقدار 7.97%، وأسعار الخضروات الطازجة بمقدار 2.05%، وأسعار البطاطا بمقدار 1.96%، وأسعار المحروقات السائلة المستخدمة كوقود للسيارات "الديزل" بمقدار 1.57%، وأسعار البيض بمقدار 0.73%، على الرغم من ارتفاع أسعار الفواكه الطازجة بنسبة 2.44%، وأسعار اللحوم الطازجة بنسبة 1.34%</w:t>
      </w:r>
      <w:r w:rsidR="004C1CBA" w:rsidRPr="00334124">
        <w:rPr>
          <w:rFonts w:ascii="Simplified Arabic" w:hAnsi="Simplified Arabic" w:cs="Simplified Arabic"/>
          <w:sz w:val="26"/>
          <w:szCs w:val="26"/>
          <w:rtl/>
        </w:rPr>
        <w:t>،</w:t>
      </w:r>
      <w:r w:rsidR="00327AAF" w:rsidRPr="00334124">
        <w:rPr>
          <w:rFonts w:ascii="Simplified Arabic" w:hAnsi="Simplified Arabic" w:cs="Simplified Arabic"/>
          <w:sz w:val="26"/>
          <w:szCs w:val="26"/>
          <w:rtl/>
        </w:rPr>
        <w:t xml:space="preserve"> وأسعار الغاز بنسبة 0.82%</w:t>
      </w:r>
      <w:r w:rsidR="00E048DB" w:rsidRPr="0033412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7CA69A3" w14:textId="77777777" w:rsidR="000A6EE4" w:rsidRPr="00334124" w:rsidRDefault="000A6EE4" w:rsidP="000A6EE4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5B4375DE" w14:textId="6111E236" w:rsidR="000A6EE4" w:rsidRPr="00334124" w:rsidRDefault="0024292F" w:rsidP="00142DF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34124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0A6EE4" w:rsidRPr="00334124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البصل والبطاطا 4 شيقل/كغم لكل منهما، والدجاج 18 شيقل/كغم، والكوسا 5 شيقل/كغم، والفاصولياء الخضراء العريضة 11 شيقل/كغم، </w:t>
      </w:r>
      <w:r w:rsidR="007C5169" w:rsidRPr="00334124">
        <w:rPr>
          <w:rFonts w:ascii="Simplified Arabic" w:hAnsi="Simplified Arabic" w:cs="Simplified Arabic"/>
          <w:sz w:val="26"/>
          <w:szCs w:val="26"/>
          <w:rtl/>
        </w:rPr>
        <w:t>والمل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>وخية المفرطة 33 شيقل/كغم، والفلفل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 xml:space="preserve"> الأ</w:t>
      </w:r>
      <w:r w:rsidR="007C5169" w:rsidRPr="00334124">
        <w:rPr>
          <w:rFonts w:ascii="Simplified Arabic" w:hAnsi="Simplified Arabic" w:cs="Simplified Arabic"/>
          <w:sz w:val="26"/>
          <w:szCs w:val="26"/>
          <w:rtl/>
        </w:rPr>
        <w:t>خضر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الحار 7 شيقل/كغم، والخيار البلدي 6 شيقل/كغم، والسولار 5.93 شيقل/لتر، والبيض 20 شيقل/2كغم، </w:t>
      </w:r>
      <w:r w:rsidR="000A6EE4" w:rsidRPr="00334124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0A6EE4"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2A4DA8" w:rsidRPr="00334124">
        <w:rPr>
          <w:rFonts w:ascii="Simplified Arabic" w:hAnsi="Simplified Arabic" w:cs="Simplified Arabic"/>
          <w:sz w:val="26"/>
          <w:szCs w:val="26"/>
          <w:rtl/>
        </w:rPr>
        <w:t xml:space="preserve"> السلع الآتية 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>لتبلغ</w:t>
      </w:r>
      <w:r w:rsidR="002A4DA8" w:rsidRPr="00334124">
        <w:rPr>
          <w:rFonts w:ascii="Simplified Arabic" w:hAnsi="Simplified Arabic" w:cs="Simplified Arabic"/>
          <w:sz w:val="26"/>
          <w:szCs w:val="26"/>
          <w:rtl/>
        </w:rPr>
        <w:t xml:space="preserve"> بالمت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>وسط</w:t>
      </w:r>
      <w:r w:rsidR="002A4DA8" w:rsidRPr="00334124">
        <w:rPr>
          <w:rFonts w:ascii="Simplified Arabic" w:hAnsi="Simplified Arabic" w:cs="Simplified Arabic"/>
          <w:sz w:val="26"/>
          <w:szCs w:val="26"/>
          <w:rtl/>
        </w:rPr>
        <w:t>؛</w:t>
      </w:r>
      <w:r w:rsidR="000A6EE4"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>العنب</w:t>
      </w:r>
      <w:r w:rsidR="007C5169" w:rsidRPr="00334124">
        <w:rPr>
          <w:rFonts w:ascii="Simplified Arabic" w:hAnsi="Simplified Arabic" w:cs="Simplified Arabic"/>
          <w:sz w:val="26"/>
          <w:szCs w:val="26"/>
          <w:rtl/>
        </w:rPr>
        <w:t xml:space="preserve"> الأبيض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18 شيقل/كغم، والمشمش</w:t>
      </w:r>
      <w:r w:rsidR="007C5169" w:rsidRPr="00334124">
        <w:rPr>
          <w:rFonts w:ascii="Simplified Arabic" w:hAnsi="Simplified Arabic" w:cs="Simplified Arabic"/>
          <w:sz w:val="26"/>
          <w:szCs w:val="26"/>
          <w:rtl/>
        </w:rPr>
        <w:t xml:space="preserve"> الحموي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22 شيقل/كغم، والخوخ 12 شيقل/كغم، ولحم العجل 54 شيقل/كغم</w:t>
      </w:r>
      <w:r w:rsidR="000A6EE4" w:rsidRPr="0033412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2AC1BF5" w14:textId="77777777" w:rsidR="00334124" w:rsidRDefault="00334124" w:rsidP="00D163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0F7AEB86" w14:textId="77777777" w:rsidR="00334124" w:rsidRDefault="00334124" w:rsidP="00D163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6F20F4DA" w14:textId="77777777" w:rsidR="00334124" w:rsidRDefault="00334124" w:rsidP="00D163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00640EA5" w14:textId="77777777" w:rsidR="00334124" w:rsidRDefault="00334124" w:rsidP="00D163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6CE9B89A" w14:textId="77777777" w:rsidR="00334124" w:rsidRDefault="00334124" w:rsidP="00D163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7F741096" w14:textId="28840CBF" w:rsidR="00D16352" w:rsidRPr="00334124" w:rsidRDefault="00D16352" w:rsidP="00D16352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334124">
        <w:rPr>
          <w:rFonts w:ascii="Simplified Arabic" w:hAnsi="Simplified Arabic" w:cs="Simplified Arabic"/>
          <w:b/>
          <w:bCs/>
          <w:sz w:val="28"/>
          <w:szCs w:val="28"/>
          <w:rtl/>
        </w:rPr>
        <w:t>انخفاض مؤشر غلاء المعيشة في قطاع غزة:</w:t>
      </w:r>
    </w:p>
    <w:p w14:paraId="22AD58A2" w14:textId="718571BA" w:rsidR="00D16352" w:rsidRPr="00334124" w:rsidRDefault="00D16352" w:rsidP="00142DF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نخفاضاً مقداره 0.24%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خلال شهر أيار 2023 مقارنة مع شهر نيسان 2023، ويعود ذلك الى انخفاض أسعار البيض بمقدار 17.32%، </w:t>
      </w:r>
      <w:r w:rsidR="009E013B" w:rsidRPr="00334124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مقدار 15.93%، وأسعار الخضروات الطازجة بمقدار 15.10%، وأسعار الخضروات المجففة بمقدار 9.45%،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وأسعار أسماك حية طازجة أو مبردة أو مجمدة بمقدار 6.22%، وأسعار الخبز بمقدار 1.73%، وأسعار دقيق الحبوب "الطحين" بمقدار 1.57%، على الرغم من ارتفاع 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>أسعار الدجاج الطازج بنسبة 8.16%، و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أسعار الفواكه الطازجة بنسبة </w:t>
      </w:r>
      <w:r w:rsidR="009E013B" w:rsidRPr="00334124">
        <w:rPr>
          <w:rFonts w:ascii="Simplified Arabic" w:hAnsi="Simplified Arabic" w:cs="Simplified Arabic"/>
          <w:sz w:val="26"/>
          <w:szCs w:val="26"/>
          <w:rtl/>
        </w:rPr>
        <w:t>6.86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>%، وأسعار اللحوم الطازجة بنسبة 2.78</w:t>
      </w:r>
      <w:r w:rsidR="009E013B" w:rsidRPr="00334124">
        <w:rPr>
          <w:rFonts w:ascii="Simplified Arabic" w:hAnsi="Simplified Arabic" w:cs="Simplified Arabic"/>
          <w:sz w:val="26"/>
          <w:szCs w:val="26"/>
          <w:rtl/>
        </w:rPr>
        <w:t>%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4036C2A" w14:textId="14942C65" w:rsidR="00D16352" w:rsidRPr="00334124" w:rsidRDefault="00D16352" w:rsidP="00D16352">
      <w:pPr>
        <w:jc w:val="both"/>
        <w:rPr>
          <w:rFonts w:ascii="Simplified Arabic" w:hAnsi="Simplified Arabic" w:cs="Simplified Arabic"/>
          <w:sz w:val="12"/>
          <w:szCs w:val="12"/>
          <w:rtl/>
        </w:rPr>
      </w:pPr>
    </w:p>
    <w:p w14:paraId="225970AF" w14:textId="6DD5CC52" w:rsidR="00D16352" w:rsidRPr="00334124" w:rsidRDefault="000D3E7A" w:rsidP="004C1CB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34124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D16352" w:rsidRPr="00334124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قطاع غزة لتبلغ بالمتوسط؛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البيض 13 شيقل/2كغم، والبصل والبطاطا والبندورة العناقيد والكوسا 2 شيقل/كغم لكل منها، </w:t>
      </w:r>
      <w:r w:rsidR="00327877" w:rsidRPr="00334124">
        <w:rPr>
          <w:rFonts w:ascii="Simplified Arabic" w:hAnsi="Simplified Arabic" w:cs="Simplified Arabic"/>
          <w:sz w:val="26"/>
          <w:szCs w:val="26"/>
          <w:rtl/>
        </w:rPr>
        <w:t>والفاصولياء الخضراء</w:t>
      </w:r>
      <w:r w:rsidR="00473564" w:rsidRPr="00334124">
        <w:rPr>
          <w:rFonts w:ascii="Simplified Arabic" w:hAnsi="Simplified Arabic" w:cs="Simplified Arabic"/>
          <w:sz w:val="26"/>
          <w:szCs w:val="26"/>
          <w:rtl/>
        </w:rPr>
        <w:t xml:space="preserve"> العريضة 6 شيقل/كغم، والملوخية </w:t>
      </w:r>
      <w:r w:rsidR="00327877" w:rsidRPr="00334124">
        <w:rPr>
          <w:rFonts w:ascii="Simplified Arabic" w:hAnsi="Simplified Arabic" w:cs="Simplified Arabic"/>
          <w:sz w:val="26"/>
          <w:szCs w:val="26"/>
          <w:rtl/>
        </w:rPr>
        <w:t>المفرطة 15 شيقل/كغم، والفلفل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 xml:space="preserve"> الأ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>خضر</w:t>
      </w:r>
      <w:r w:rsidR="00327877" w:rsidRPr="00334124">
        <w:rPr>
          <w:rFonts w:ascii="Simplified Arabic" w:hAnsi="Simplified Arabic" w:cs="Simplified Arabic"/>
          <w:sz w:val="26"/>
          <w:szCs w:val="26"/>
          <w:rtl/>
        </w:rPr>
        <w:t xml:space="preserve"> الحار 4 شيقل/كغم، والخيار البلدي 3 شيقل/كغم، </w:t>
      </w:r>
      <w:r w:rsidR="004C1CBA" w:rsidRPr="00334124">
        <w:rPr>
          <w:rFonts w:ascii="Simplified Arabic" w:hAnsi="Simplified Arabic" w:cs="Simplified Arabic"/>
          <w:sz w:val="26"/>
          <w:szCs w:val="26"/>
          <w:rtl/>
        </w:rPr>
        <w:t xml:space="preserve">وطحين السلام 105.5 شيقل/25كغم، </w:t>
      </w:r>
      <w:r w:rsidR="00D16352" w:rsidRPr="00334124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D16352"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D16352" w:rsidRPr="00334124">
        <w:rPr>
          <w:rFonts w:ascii="Simplified Arabic" w:hAnsi="Simplified Arabic" w:cs="Simplified Arabic"/>
          <w:sz w:val="26"/>
          <w:szCs w:val="26"/>
          <w:rtl/>
        </w:rPr>
        <w:t xml:space="preserve"> السلع الآتية 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>لتبلغ</w:t>
      </w:r>
      <w:r w:rsidR="00D16352" w:rsidRPr="00334124">
        <w:rPr>
          <w:rFonts w:ascii="Simplified Arabic" w:hAnsi="Simplified Arabic" w:cs="Simplified Arabic"/>
          <w:sz w:val="26"/>
          <w:szCs w:val="26"/>
          <w:rtl/>
        </w:rPr>
        <w:t xml:space="preserve"> بالمتوس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>ط</w:t>
      </w:r>
      <w:r w:rsidR="00D16352" w:rsidRPr="00334124">
        <w:rPr>
          <w:rFonts w:ascii="Simplified Arabic" w:hAnsi="Simplified Arabic" w:cs="Simplified Arabic"/>
          <w:sz w:val="26"/>
          <w:szCs w:val="26"/>
          <w:rtl/>
        </w:rPr>
        <w:t xml:space="preserve">؛ 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>الدجاج 17 شيقل/كغم، و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العنب الأبيض 10 شيقل/كغم، والمشمش الحموي 8 شيقل/كغم، والخوخ 6 شيقل/كغم، ولحم </w:t>
      </w:r>
      <w:r w:rsidR="004C1CBA" w:rsidRPr="00334124">
        <w:rPr>
          <w:rFonts w:ascii="Simplified Arabic" w:hAnsi="Simplified Arabic" w:cs="Simplified Arabic"/>
          <w:sz w:val="26"/>
          <w:szCs w:val="26"/>
          <w:rtl/>
        </w:rPr>
        <w:t>العجل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C1CBA" w:rsidRPr="00334124">
        <w:rPr>
          <w:rFonts w:ascii="Simplified Arabic" w:hAnsi="Simplified Arabic" w:cs="Simplified Arabic"/>
          <w:sz w:val="26"/>
          <w:szCs w:val="26"/>
          <w:rtl/>
        </w:rPr>
        <w:t>45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شيقل/كغم</w:t>
      </w:r>
      <w:r w:rsidR="00D16352" w:rsidRPr="0033412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C44B2DA" w14:textId="77777777" w:rsidR="00D16352" w:rsidRPr="00334124" w:rsidRDefault="00D16352" w:rsidP="00D16352">
      <w:pPr>
        <w:jc w:val="both"/>
        <w:rPr>
          <w:rFonts w:ascii="Simplified Arabic" w:hAnsi="Simplified Arabic" w:cs="Simplified Arabic"/>
          <w:sz w:val="12"/>
          <w:szCs w:val="12"/>
          <w:rtl/>
        </w:rPr>
      </w:pPr>
      <w:r w:rsidRPr="00334124">
        <w:rPr>
          <w:rFonts w:ascii="Simplified Arabic" w:hAnsi="Simplified Arabic" w:cs="Simplified Arabic"/>
          <w:sz w:val="16"/>
          <w:szCs w:val="16"/>
          <w:rtl/>
        </w:rPr>
        <w:t xml:space="preserve"> </w:t>
      </w:r>
    </w:p>
    <w:p w14:paraId="483DD693" w14:textId="55CE114A" w:rsidR="00C47824" w:rsidRPr="00334124" w:rsidRDefault="00D16352" w:rsidP="00C478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334124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9E013B" w:rsidRPr="00334124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طفيف في</w:t>
      </w:r>
      <w:r w:rsidR="00C47824" w:rsidRPr="00334124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القدس </w:t>
      </w:r>
      <w:r w:rsidR="00C47824" w:rsidRPr="00334124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C47824" w:rsidRPr="00334124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075DAAC9" w14:textId="0D19D99C" w:rsidR="00C47824" w:rsidRPr="00334124" w:rsidRDefault="00C47824" w:rsidP="009E013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334124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9E013B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E013B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>طفيفاً مقداره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9E013B"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>04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9E013B" w:rsidRPr="00334124">
        <w:rPr>
          <w:rFonts w:ascii="Simplified Arabic" w:hAnsi="Simplified Arabic" w:cs="Simplified Arabic"/>
          <w:sz w:val="26"/>
          <w:szCs w:val="26"/>
          <w:rtl/>
        </w:rPr>
        <w:t>أيار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9E013B" w:rsidRPr="00334124">
        <w:rPr>
          <w:rFonts w:ascii="Simplified Arabic" w:hAnsi="Simplified Arabic" w:cs="Simplified Arabic"/>
          <w:sz w:val="26"/>
          <w:szCs w:val="26"/>
          <w:rtl/>
        </w:rPr>
        <w:t>نيسان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2023، نتيجة </w:t>
      </w:r>
      <w:r w:rsidR="009E013B" w:rsidRPr="00334124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B0144" w:rsidRPr="00334124">
        <w:rPr>
          <w:rFonts w:ascii="Simplified Arabic" w:hAnsi="Simplified Arabic" w:cs="Simplified Arabic"/>
          <w:sz w:val="26"/>
          <w:szCs w:val="26"/>
          <w:rtl/>
        </w:rPr>
        <w:t>أسعار العصائر بمقدار 12.81%، و</w:t>
      </w:r>
      <w:r w:rsidR="009E013B" w:rsidRPr="00334124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مقدار 9.62%، وأسعار الخضروات الطازجة بمقدار 8.34%، وأسعار البطاطا بمقدار 4.46%، وأسعار البيض بمقدار 2.22%، وأسعار اللحوم الطازجة بمقدار 1.71%،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9E013B" w:rsidRPr="00334124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E013B" w:rsidRPr="00334124">
        <w:rPr>
          <w:rFonts w:ascii="Simplified Arabic" w:hAnsi="Simplified Arabic" w:cs="Simplified Arabic"/>
          <w:sz w:val="26"/>
          <w:szCs w:val="26"/>
          <w:rtl/>
        </w:rPr>
        <w:t>أسعار الدجاج الطازج بنسبة 5.99%، وأسعار الفواكه الطازجة بنسبة 2.97%، وأسعار أسماك حية طازجة أو مبردة أو مجمدة بنسبة 1.40%، وأسعار الأرز بنسبة 1.39</w:t>
      </w:r>
      <w:r w:rsidR="00BB0144" w:rsidRPr="00334124">
        <w:rPr>
          <w:rFonts w:ascii="Simplified Arabic" w:hAnsi="Simplified Arabic" w:cs="Simplified Arabic"/>
          <w:sz w:val="26"/>
          <w:szCs w:val="26"/>
          <w:rtl/>
        </w:rPr>
        <w:t>%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AA6DE24" w14:textId="77777777" w:rsidR="00F0276E" w:rsidRPr="00334124" w:rsidRDefault="00F0276E" w:rsidP="00C47824">
      <w:pPr>
        <w:jc w:val="both"/>
        <w:rPr>
          <w:rFonts w:ascii="Simplified Arabic" w:hAnsi="Simplified Arabic" w:cs="Simplified Arabic"/>
          <w:sz w:val="12"/>
          <w:szCs w:val="12"/>
          <w:rtl/>
        </w:rPr>
      </w:pPr>
    </w:p>
    <w:p w14:paraId="71C0C95D" w14:textId="509D6D7E" w:rsidR="00F0276E" w:rsidRPr="00334124" w:rsidRDefault="00F0276E" w:rsidP="008B3791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0D3E7A" w:rsidRPr="00334124">
        <w:rPr>
          <w:rFonts w:ascii="Simplified Arabic" w:hAnsi="Simplified Arabic" w:cs="Simplified Arabic"/>
          <w:sz w:val="26"/>
          <w:szCs w:val="26"/>
          <w:rtl/>
        </w:rPr>
        <w:t>انخفاضاً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334124">
        <w:rPr>
          <w:rFonts w:ascii="Simplified Arabic" w:hAnsi="Simplified Arabic" w:cs="Simplified Arabic"/>
          <w:sz w:val="26"/>
          <w:szCs w:val="26"/>
        </w:rPr>
        <w:t>J1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FF3411" w:rsidRPr="00334124">
        <w:rPr>
          <w:rFonts w:ascii="Simplified Arabic" w:hAnsi="Simplified Arabic" w:cs="Simplified Arabic"/>
          <w:sz w:val="26"/>
          <w:szCs w:val="26"/>
          <w:rtl/>
        </w:rPr>
        <w:t xml:space="preserve">عصير توبيزينا 8 شيقل/1.5لتر، </w:t>
      </w:r>
      <w:r w:rsidR="000D3E7A" w:rsidRPr="00334124">
        <w:rPr>
          <w:rFonts w:ascii="Simplified Arabic" w:hAnsi="Simplified Arabic" w:cs="Simplified Arabic"/>
          <w:sz w:val="26"/>
          <w:szCs w:val="26"/>
          <w:rtl/>
        </w:rPr>
        <w:t xml:space="preserve">والبصل والبطاطا 5 شيقل/كغم لكل منهما، والبندورة العناقيد 8 شيقل/كغم، والكوسا 9 شيقل/كغم، والباذنجان 6 شيقل/كغم، والفاصولياء الخضراء العريضة 13 شيقل/كغم، والملوخية </w:t>
      </w:r>
      <w:r w:rsidR="00142DF1" w:rsidRPr="00334124">
        <w:rPr>
          <w:rFonts w:ascii="Simplified Arabic" w:hAnsi="Simplified Arabic" w:cs="Simplified Arabic"/>
          <w:sz w:val="26"/>
          <w:szCs w:val="26"/>
          <w:rtl/>
        </w:rPr>
        <w:t>المفرطة 38 شيقل/كغم، والفلفل الأ</w:t>
      </w:r>
      <w:r w:rsidR="000D3E7A" w:rsidRPr="00334124">
        <w:rPr>
          <w:rFonts w:ascii="Simplified Arabic" w:hAnsi="Simplified Arabic" w:cs="Simplified Arabic"/>
          <w:sz w:val="26"/>
          <w:szCs w:val="26"/>
          <w:rtl/>
        </w:rPr>
        <w:t xml:space="preserve">خضر الحار 10 شيقل/كغم، والخيار البلدي 7 شيقل/كغم، والبيض 32 شيقل/2كغم، </w:t>
      </w:r>
      <w:r w:rsidR="00EC7246" w:rsidRPr="00334124">
        <w:rPr>
          <w:rFonts w:ascii="Simplified Arabic" w:hAnsi="Simplified Arabic" w:cs="Simplified Arabic"/>
          <w:sz w:val="26"/>
          <w:szCs w:val="26"/>
          <w:rtl/>
        </w:rPr>
        <w:t xml:space="preserve">ولحم العجل 59 شيقل/كغم،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8B3791" w:rsidRPr="00334124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11A5A" w:rsidRPr="00334124">
        <w:rPr>
          <w:rFonts w:ascii="Simplified Arabic" w:hAnsi="Simplified Arabic" w:cs="Simplified Arabic"/>
          <w:sz w:val="26"/>
          <w:szCs w:val="26"/>
          <w:rtl/>
        </w:rPr>
        <w:t xml:space="preserve">متوسط 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>سعر</w:t>
      </w:r>
      <w:r w:rsidR="000D3E7A" w:rsidRPr="00334124">
        <w:rPr>
          <w:rFonts w:ascii="Simplified Arabic" w:hAnsi="Simplified Arabic" w:cs="Simplified Arabic"/>
          <w:sz w:val="26"/>
          <w:szCs w:val="26"/>
          <w:rtl/>
        </w:rPr>
        <w:t xml:space="preserve"> الدجاج </w:t>
      </w:r>
      <w:r w:rsidR="008B3791" w:rsidRPr="00334124">
        <w:rPr>
          <w:rFonts w:ascii="Simplified Arabic" w:hAnsi="Simplified Arabic" w:cs="Simplified Arabic"/>
          <w:sz w:val="26"/>
          <w:szCs w:val="26"/>
          <w:rtl/>
        </w:rPr>
        <w:t>27</w:t>
      </w:r>
      <w:r w:rsidR="000D3E7A" w:rsidRPr="00334124">
        <w:rPr>
          <w:rFonts w:ascii="Simplified Arabic" w:hAnsi="Simplified Arabic" w:cs="Simplified Arabic"/>
          <w:sz w:val="26"/>
          <w:szCs w:val="26"/>
          <w:rtl/>
        </w:rPr>
        <w:t xml:space="preserve"> شيقل/كغم، والعنب الأبيض والمشمش الحموي 25 شيقل/كغم لكل منهما، والخوخ 13 شيقل/كغم</w:t>
      </w:r>
      <w:r w:rsidR="004C1CBA" w:rsidRPr="00334124">
        <w:rPr>
          <w:rFonts w:ascii="Simplified Arabic" w:hAnsi="Simplified Arabic" w:cs="Simplified Arabic"/>
          <w:sz w:val="26"/>
          <w:szCs w:val="26"/>
          <w:rtl/>
        </w:rPr>
        <w:t>، وأرز حبة قصيرة 159 شيقل/25كغم</w:t>
      </w:r>
      <w:r w:rsidRPr="00334124">
        <w:rPr>
          <w:rFonts w:ascii="Simplified Arabic" w:hAnsi="Simplified Arabic" w:cs="Simplified Arabic"/>
          <w:sz w:val="26"/>
          <w:szCs w:val="26"/>
          <w:rtl/>
        </w:rPr>
        <w:t>.</w:t>
      </w:r>
      <w:r w:rsidRPr="0033412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</w:p>
    <w:p w14:paraId="1CE1B9DC" w14:textId="5340EF8F" w:rsidR="000D3E7A" w:rsidRPr="00334124" w:rsidRDefault="000D3E7A" w:rsidP="00C47824">
      <w:pPr>
        <w:jc w:val="both"/>
        <w:rPr>
          <w:rFonts w:cs="Simplified Arabic"/>
          <w:sz w:val="16"/>
          <w:szCs w:val="16"/>
          <w:rtl/>
        </w:rPr>
      </w:pPr>
    </w:p>
    <w:p w14:paraId="3D04E06A" w14:textId="1611021E" w:rsidR="003421C1" w:rsidRPr="00334124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22"/>
          <w:szCs w:val="22"/>
          <w:rtl/>
        </w:rPr>
      </w:pPr>
      <w:r w:rsidRPr="00334124">
        <w:rPr>
          <w:rFonts w:cs="Simplified Arabic" w:hint="cs"/>
          <w:b/>
          <w:bCs/>
          <w:sz w:val="22"/>
          <w:szCs w:val="22"/>
          <w:rtl/>
        </w:rPr>
        <w:t>ملاحظات:</w:t>
      </w:r>
    </w:p>
    <w:p w14:paraId="7F221201" w14:textId="77777777" w:rsidR="003421C1" w:rsidRPr="00334124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  <w:rtl/>
        </w:rPr>
      </w:pPr>
      <w:r w:rsidRPr="00334124">
        <w:rPr>
          <w:rFonts w:cs="Simplified Arabic" w:hint="cs"/>
          <w:sz w:val="22"/>
          <w:szCs w:val="22"/>
          <w:rtl/>
        </w:rPr>
        <w:t xml:space="preserve">*البيانات تمثل </w:t>
      </w:r>
      <w:r w:rsidRPr="00334124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334124">
        <w:rPr>
          <w:rFonts w:cs="Simplified Arabic" w:hint="cs"/>
          <w:sz w:val="22"/>
          <w:szCs w:val="22"/>
          <w:rtl/>
        </w:rPr>
        <w:t>و</w:t>
      </w:r>
      <w:r w:rsidRPr="00334124">
        <w:rPr>
          <w:rFonts w:cs="Simplified Arabic"/>
          <w:sz w:val="22"/>
          <w:szCs w:val="22"/>
          <w:rtl/>
        </w:rPr>
        <w:t>الذي ضم</w:t>
      </w:r>
      <w:r w:rsidRPr="00334124">
        <w:rPr>
          <w:rFonts w:cs="Simplified Arabic" w:hint="cs"/>
          <w:sz w:val="22"/>
          <w:szCs w:val="22"/>
          <w:rtl/>
        </w:rPr>
        <w:t>ه الاحتلال</w:t>
      </w:r>
      <w:r w:rsidRPr="00334124">
        <w:rPr>
          <w:rFonts w:cs="Simplified Arabic"/>
          <w:sz w:val="22"/>
          <w:szCs w:val="22"/>
          <w:rtl/>
        </w:rPr>
        <w:t xml:space="preserve"> </w:t>
      </w:r>
      <w:r w:rsidRPr="00334124">
        <w:rPr>
          <w:rFonts w:cs="Simplified Arabic" w:hint="cs"/>
          <w:sz w:val="22"/>
          <w:szCs w:val="22"/>
          <w:rtl/>
        </w:rPr>
        <w:t>الإسرائيل</w:t>
      </w:r>
      <w:r w:rsidRPr="00334124">
        <w:rPr>
          <w:rFonts w:cs="Simplified Arabic" w:hint="eastAsia"/>
          <w:sz w:val="22"/>
          <w:szCs w:val="22"/>
          <w:rtl/>
        </w:rPr>
        <w:t>ي</w:t>
      </w:r>
      <w:r w:rsidRPr="00334124">
        <w:rPr>
          <w:rFonts w:cs="Simplified Arabic"/>
          <w:sz w:val="22"/>
          <w:szCs w:val="22"/>
          <w:rtl/>
        </w:rPr>
        <w:t xml:space="preserve"> </w:t>
      </w:r>
      <w:r w:rsidRPr="00334124">
        <w:rPr>
          <w:rFonts w:cs="Simplified Arabic" w:hint="cs"/>
          <w:sz w:val="22"/>
          <w:szCs w:val="22"/>
          <w:rtl/>
        </w:rPr>
        <w:t xml:space="preserve">إليه </w:t>
      </w:r>
      <w:r w:rsidRPr="00334124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334124">
        <w:rPr>
          <w:rFonts w:cs="Simplified Arabic" w:hint="cs"/>
          <w:sz w:val="22"/>
          <w:szCs w:val="22"/>
          <w:rtl/>
        </w:rPr>
        <w:t xml:space="preserve"> </w:t>
      </w:r>
      <w:r w:rsidRPr="00334124">
        <w:rPr>
          <w:rFonts w:cs="Simplified Arabic"/>
          <w:sz w:val="22"/>
          <w:szCs w:val="22"/>
          <w:rtl/>
        </w:rPr>
        <w:t>1967.</w:t>
      </w:r>
    </w:p>
    <w:p w14:paraId="5919A5DA" w14:textId="2163EDAD" w:rsidR="003421C1" w:rsidRPr="00334124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334124">
        <w:rPr>
          <w:rFonts w:cs="Simplified Arabic" w:hint="cs"/>
          <w:sz w:val="22"/>
          <w:szCs w:val="22"/>
          <w:rtl/>
        </w:rPr>
        <w:t xml:space="preserve">**البيانات </w:t>
      </w:r>
      <w:r w:rsidRPr="00334124">
        <w:rPr>
          <w:rFonts w:cs="Simplified Arabic"/>
          <w:sz w:val="22"/>
          <w:szCs w:val="22"/>
          <w:rtl/>
        </w:rPr>
        <w:t>لا</w:t>
      </w:r>
      <w:r w:rsidRPr="00334124">
        <w:rPr>
          <w:rFonts w:cs="Simplified Arabic" w:hint="cs"/>
          <w:sz w:val="22"/>
          <w:szCs w:val="22"/>
          <w:rtl/>
        </w:rPr>
        <w:t xml:space="preserve"> تشمل </w:t>
      </w:r>
      <w:r w:rsidRPr="00334124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334124">
        <w:rPr>
          <w:rFonts w:cs="Simplified Arabic" w:hint="cs"/>
          <w:sz w:val="22"/>
          <w:szCs w:val="22"/>
          <w:rtl/>
        </w:rPr>
        <w:t>و</w:t>
      </w:r>
      <w:r w:rsidRPr="00334124">
        <w:rPr>
          <w:rFonts w:cs="Simplified Arabic"/>
          <w:sz w:val="22"/>
          <w:szCs w:val="22"/>
          <w:rtl/>
        </w:rPr>
        <w:t>الذي ضم</w:t>
      </w:r>
      <w:r w:rsidRPr="00334124">
        <w:rPr>
          <w:rFonts w:cs="Simplified Arabic" w:hint="cs"/>
          <w:sz w:val="22"/>
          <w:szCs w:val="22"/>
          <w:rtl/>
        </w:rPr>
        <w:t>ه الاحتلال</w:t>
      </w:r>
      <w:r w:rsidRPr="00334124">
        <w:rPr>
          <w:rFonts w:cs="Simplified Arabic"/>
          <w:sz w:val="22"/>
          <w:szCs w:val="22"/>
          <w:rtl/>
        </w:rPr>
        <w:t xml:space="preserve"> </w:t>
      </w:r>
      <w:r w:rsidRPr="00334124">
        <w:rPr>
          <w:rFonts w:cs="Simplified Arabic" w:hint="cs"/>
          <w:sz w:val="22"/>
          <w:szCs w:val="22"/>
          <w:rtl/>
        </w:rPr>
        <w:t>الإسرائيلي</w:t>
      </w:r>
      <w:r w:rsidRPr="00334124">
        <w:rPr>
          <w:rFonts w:cs="Simplified Arabic"/>
          <w:sz w:val="22"/>
          <w:szCs w:val="22"/>
          <w:rtl/>
        </w:rPr>
        <w:t xml:space="preserve"> </w:t>
      </w:r>
      <w:r w:rsidRPr="00334124">
        <w:rPr>
          <w:rFonts w:cs="Simplified Arabic" w:hint="cs"/>
          <w:sz w:val="22"/>
          <w:szCs w:val="22"/>
          <w:rtl/>
        </w:rPr>
        <w:t xml:space="preserve">إليه </w:t>
      </w:r>
      <w:r w:rsidRPr="00334124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334124">
        <w:rPr>
          <w:rFonts w:cs="Simplified Arabic" w:hint="cs"/>
          <w:sz w:val="22"/>
          <w:szCs w:val="22"/>
          <w:rtl/>
        </w:rPr>
        <w:t xml:space="preserve"> </w:t>
      </w:r>
      <w:r w:rsidRPr="00334124">
        <w:rPr>
          <w:rFonts w:cs="Simplified Arabic"/>
          <w:sz w:val="22"/>
          <w:szCs w:val="22"/>
          <w:rtl/>
        </w:rPr>
        <w:t>1967.</w:t>
      </w:r>
    </w:p>
    <w:p w14:paraId="0CEAC672" w14:textId="5B5711A4" w:rsidR="00084179" w:rsidRPr="00334124" w:rsidRDefault="000C3B32" w:rsidP="004C1CBA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334124">
        <w:rPr>
          <w:rFonts w:cs="Simplified Arabic"/>
          <w:sz w:val="22"/>
          <w:szCs w:val="22"/>
          <w:rtl/>
        </w:rPr>
        <w:t>تم استخدام الشي</w:t>
      </w:r>
      <w:r w:rsidRPr="00334124">
        <w:rPr>
          <w:rFonts w:cs="Simplified Arabic" w:hint="cs"/>
          <w:sz w:val="22"/>
          <w:szCs w:val="22"/>
          <w:rtl/>
        </w:rPr>
        <w:t>ق</w:t>
      </w:r>
      <w:r w:rsidRPr="00334124">
        <w:rPr>
          <w:rFonts w:cs="Simplified Arabic"/>
          <w:sz w:val="22"/>
          <w:szCs w:val="22"/>
          <w:rtl/>
        </w:rPr>
        <w:t xml:space="preserve">ل الإسرائيلي في تسعير السلع والخدمات. </w:t>
      </w:r>
      <w:r w:rsidRPr="00334124">
        <w:rPr>
          <w:rFonts w:cs="Simplified Arabic" w:hint="cs"/>
          <w:sz w:val="22"/>
          <w:szCs w:val="22"/>
          <w:rtl/>
        </w:rPr>
        <w:t xml:space="preserve"> </w:t>
      </w:r>
      <w:r w:rsidRPr="00334124">
        <w:rPr>
          <w:rFonts w:cs="Simplified Arabic"/>
          <w:sz w:val="22"/>
          <w:szCs w:val="22"/>
          <w:rtl/>
        </w:rPr>
        <w:t xml:space="preserve">وقد بلغ </w:t>
      </w:r>
      <w:r w:rsidRPr="00334124">
        <w:rPr>
          <w:rFonts w:cs="Simplified Arabic" w:hint="cs"/>
          <w:sz w:val="22"/>
          <w:szCs w:val="22"/>
          <w:rtl/>
        </w:rPr>
        <w:t>المعدل الشهري</w:t>
      </w:r>
      <w:r w:rsidRPr="00334124">
        <w:rPr>
          <w:rFonts w:cs="Simplified Arabic"/>
          <w:sz w:val="22"/>
          <w:szCs w:val="22"/>
          <w:rtl/>
        </w:rPr>
        <w:t xml:space="preserve"> </w:t>
      </w:r>
      <w:r w:rsidRPr="00334124">
        <w:rPr>
          <w:rFonts w:cs="Simplified Arabic" w:hint="cs"/>
          <w:sz w:val="22"/>
          <w:szCs w:val="22"/>
          <w:rtl/>
        </w:rPr>
        <w:t>ل</w:t>
      </w:r>
      <w:r w:rsidRPr="00334124">
        <w:rPr>
          <w:rFonts w:cs="Simplified Arabic"/>
          <w:sz w:val="22"/>
          <w:szCs w:val="22"/>
          <w:rtl/>
        </w:rPr>
        <w:t>سعر صرف الدولار</w:t>
      </w:r>
      <w:r w:rsidRPr="00334124">
        <w:rPr>
          <w:rFonts w:cs="Simplified Arabic" w:hint="cs"/>
          <w:sz w:val="22"/>
          <w:szCs w:val="22"/>
          <w:rtl/>
        </w:rPr>
        <w:t xml:space="preserve"> الأمريكي </w:t>
      </w:r>
      <w:r w:rsidRPr="00334124">
        <w:rPr>
          <w:rFonts w:cs="Simplified Arabic"/>
          <w:sz w:val="22"/>
          <w:szCs w:val="22"/>
          <w:rtl/>
        </w:rPr>
        <w:t>مقابل الشي</w:t>
      </w:r>
      <w:r w:rsidRPr="00334124">
        <w:rPr>
          <w:rFonts w:cs="Simplified Arabic" w:hint="cs"/>
          <w:sz w:val="22"/>
          <w:szCs w:val="22"/>
          <w:rtl/>
        </w:rPr>
        <w:t>ق</w:t>
      </w:r>
      <w:r w:rsidRPr="00334124">
        <w:rPr>
          <w:rFonts w:cs="Simplified Arabic"/>
          <w:sz w:val="22"/>
          <w:szCs w:val="22"/>
          <w:rtl/>
        </w:rPr>
        <w:t>ل</w:t>
      </w:r>
      <w:r w:rsidRPr="00334124">
        <w:rPr>
          <w:rFonts w:cs="Simplified Arabic" w:hint="cs"/>
          <w:sz w:val="22"/>
          <w:szCs w:val="22"/>
          <w:rtl/>
        </w:rPr>
        <w:t xml:space="preserve"> لشهر </w:t>
      </w:r>
      <w:r w:rsidR="004C1CBA" w:rsidRPr="00334124">
        <w:rPr>
          <w:rFonts w:cs="Simplified Arabic" w:hint="cs"/>
          <w:sz w:val="22"/>
          <w:szCs w:val="22"/>
          <w:rtl/>
        </w:rPr>
        <w:t>أيار</w:t>
      </w:r>
      <w:r w:rsidRPr="00334124">
        <w:rPr>
          <w:rFonts w:cs="Simplified Arabic" w:hint="cs"/>
          <w:sz w:val="22"/>
          <w:szCs w:val="22"/>
          <w:rtl/>
        </w:rPr>
        <w:t xml:space="preserve"> 2023 (3.6</w:t>
      </w:r>
      <w:r w:rsidR="004C1CBA" w:rsidRPr="00334124">
        <w:rPr>
          <w:rFonts w:cs="Simplified Arabic" w:hint="cs"/>
          <w:sz w:val="22"/>
          <w:szCs w:val="22"/>
          <w:rtl/>
        </w:rPr>
        <w:t>7</w:t>
      </w:r>
      <w:r w:rsidRPr="00334124">
        <w:rPr>
          <w:rFonts w:cs="Simplified Arabic" w:hint="cs"/>
          <w:sz w:val="22"/>
          <w:szCs w:val="22"/>
          <w:rtl/>
        </w:rPr>
        <w:t xml:space="preserve"> شيقل/دولار).</w:t>
      </w:r>
    </w:p>
    <w:p w14:paraId="7C623E9A" w14:textId="0319BE72" w:rsidR="003421C1" w:rsidRPr="003421C1" w:rsidRDefault="00334124" w:rsidP="00334124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334124">
        <w:rPr>
          <w:rFonts w:ascii="Calibri" w:hAnsi="Calibri" w:cs="Simplified Arabic"/>
          <w:noProof/>
          <w:sz w:val="20"/>
          <w:szCs w:val="20"/>
          <w:lang w:eastAsia="en-US"/>
        </w:rPr>
        <w:drawing>
          <wp:inline distT="0" distB="0" distL="0" distR="0" wp14:anchorId="0DABBBB6" wp14:editId="4126BD39">
            <wp:extent cx="81915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742" cy="93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421C1" w:rsidRPr="003421C1" w:rsidSect="00334124">
      <w:footerReference w:type="even" r:id="rId9"/>
      <w:footerReference w:type="default" r:id="rId10"/>
      <w:pgSz w:w="11907" w:h="16840" w:code="9"/>
      <w:pgMar w:top="709" w:right="1134" w:bottom="1134" w:left="1134" w:header="0" w:footer="272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A31F5B" w14:textId="77777777" w:rsidR="00D008E2" w:rsidRDefault="00D008E2">
      <w:r>
        <w:separator/>
      </w:r>
    </w:p>
  </w:endnote>
  <w:endnote w:type="continuationSeparator" w:id="0">
    <w:p w14:paraId="36279A87" w14:textId="77777777" w:rsidR="00D008E2" w:rsidRDefault="00D008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3248ECA0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0E10D2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8409E4" w14:textId="77777777" w:rsidR="00D008E2" w:rsidRDefault="00D008E2">
      <w:r>
        <w:separator/>
      </w:r>
    </w:p>
  </w:footnote>
  <w:footnote w:type="continuationSeparator" w:id="0">
    <w:p w14:paraId="4A397361" w14:textId="77777777" w:rsidR="00D008E2" w:rsidRDefault="00D008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6038"/>
    <w:rsid w:val="000B6865"/>
    <w:rsid w:val="000C0E22"/>
    <w:rsid w:val="000C1039"/>
    <w:rsid w:val="000C1494"/>
    <w:rsid w:val="000C1C82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B3"/>
    <w:rsid w:val="000D612C"/>
    <w:rsid w:val="000D731D"/>
    <w:rsid w:val="000D7ED4"/>
    <w:rsid w:val="000E0499"/>
    <w:rsid w:val="000E0B85"/>
    <w:rsid w:val="000E0FEF"/>
    <w:rsid w:val="000E10D2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1773C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2056"/>
    <w:rsid w:val="00142DF1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769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9F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2F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4DA8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105C"/>
    <w:rsid w:val="002E1367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2F52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552"/>
    <w:rsid w:val="00321730"/>
    <w:rsid w:val="00321CCD"/>
    <w:rsid w:val="003234C4"/>
    <w:rsid w:val="00323D42"/>
    <w:rsid w:val="003243AB"/>
    <w:rsid w:val="003275C8"/>
    <w:rsid w:val="00327877"/>
    <w:rsid w:val="00327AAF"/>
    <w:rsid w:val="003308D4"/>
    <w:rsid w:val="0033141D"/>
    <w:rsid w:val="003334D6"/>
    <w:rsid w:val="00333AE9"/>
    <w:rsid w:val="00334124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FF8"/>
    <w:rsid w:val="004670F4"/>
    <w:rsid w:val="00470A13"/>
    <w:rsid w:val="00471AF7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272E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2C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30AD"/>
    <w:rsid w:val="005F3498"/>
    <w:rsid w:val="005F3BC7"/>
    <w:rsid w:val="005F3CBB"/>
    <w:rsid w:val="005F3F87"/>
    <w:rsid w:val="005F50AF"/>
    <w:rsid w:val="005F66EE"/>
    <w:rsid w:val="005F696F"/>
    <w:rsid w:val="0060009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07D"/>
    <w:rsid w:val="00626690"/>
    <w:rsid w:val="00626EE2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864"/>
    <w:rsid w:val="00677C21"/>
    <w:rsid w:val="00680743"/>
    <w:rsid w:val="00680AA7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1CB6"/>
    <w:rsid w:val="0072275E"/>
    <w:rsid w:val="00722EBB"/>
    <w:rsid w:val="007230D8"/>
    <w:rsid w:val="00723E89"/>
    <w:rsid w:val="00725B2F"/>
    <w:rsid w:val="007270D1"/>
    <w:rsid w:val="00727121"/>
    <w:rsid w:val="0072772D"/>
    <w:rsid w:val="00727C99"/>
    <w:rsid w:val="007306C7"/>
    <w:rsid w:val="007306FD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411D"/>
    <w:rsid w:val="007C5169"/>
    <w:rsid w:val="007C5699"/>
    <w:rsid w:val="007C6BA8"/>
    <w:rsid w:val="007C7A80"/>
    <w:rsid w:val="007D0C2F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8C6"/>
    <w:rsid w:val="008065A9"/>
    <w:rsid w:val="00806C04"/>
    <w:rsid w:val="00810BB1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212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6674"/>
    <w:rsid w:val="00867029"/>
    <w:rsid w:val="00867913"/>
    <w:rsid w:val="00867DE7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44B"/>
    <w:rsid w:val="008B3791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51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442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55B7"/>
    <w:rsid w:val="00AB61D1"/>
    <w:rsid w:val="00AB7B0B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08E2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352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246"/>
    <w:rsid w:val="00EC77DB"/>
    <w:rsid w:val="00EC7859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6E"/>
    <w:rsid w:val="00F027F6"/>
    <w:rsid w:val="00F03421"/>
    <w:rsid w:val="00F043A2"/>
    <w:rsid w:val="00F052D9"/>
    <w:rsid w:val="00F05FCA"/>
    <w:rsid w:val="00F06423"/>
    <w:rsid w:val="00F07A97"/>
    <w:rsid w:val="00F07C4F"/>
    <w:rsid w:val="00F07C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2DC62-D702-4038-AE06-F2DC3F58D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2</Pages>
  <Words>727</Words>
  <Characters>414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>السكان الفلسطينيين في العالم نهاية عام 2010</vt:lpstr>
    </vt:vector>
  </TitlesOfParts>
  <Company>Hewlett-Packard Company</Company>
  <LinksUpToDate>false</LinksUpToDate>
  <CharactersWithSpaces>4863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khalid</dc:creator>
  <cp:lastModifiedBy>Hadeel Badran</cp:lastModifiedBy>
  <cp:revision>51</cp:revision>
  <cp:lastPrinted>2023-05-10T05:31:00Z</cp:lastPrinted>
  <dcterms:created xsi:type="dcterms:W3CDTF">2023-04-11T09:01:00Z</dcterms:created>
  <dcterms:modified xsi:type="dcterms:W3CDTF">2023-06-12T11:24:00Z</dcterms:modified>
</cp:coreProperties>
</file>